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0631" w:type="dxa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ook w:val="04A0" w:firstRow="1" w:lastRow="0" w:firstColumn="1" w:lastColumn="0" w:noHBand="0" w:noVBand="1"/>
      </w:tblPr>
      <w:tblGrid>
        <w:gridCol w:w="798"/>
        <w:gridCol w:w="2652"/>
        <w:gridCol w:w="2268"/>
        <w:gridCol w:w="2496"/>
        <w:gridCol w:w="2417"/>
      </w:tblGrid>
      <w:tr w:rsidR="009D7686" w:rsidRPr="0032500A" w14:paraId="2CD2F90B" w14:textId="77777777" w:rsidTr="009D7686">
        <w:trPr>
          <w:trHeight w:val="281"/>
        </w:trPr>
        <w:tc>
          <w:tcPr>
            <w:tcW w:w="798" w:type="dxa"/>
            <w:tcBorders>
              <w:right w:val="single" w:sz="4" w:space="0" w:color="0070C0"/>
            </w:tcBorders>
            <w:shd w:val="clear" w:color="auto" w:fill="E8E8E8" w:themeFill="background2"/>
          </w:tcPr>
          <w:p w14:paraId="52FE6F0F" w14:textId="76714AA5" w:rsidR="009D7686" w:rsidRPr="0032500A" w:rsidRDefault="009D7686" w:rsidP="007C2EF4">
            <w:pPr>
              <w:pStyle w:val="Default"/>
              <w:jc w:val="center"/>
              <w:rPr>
                <w:rFonts w:asciiTheme="minorHAnsi" w:hAnsiTheme="minorHAnsi"/>
                <w:color w:val="auto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7349891C" wp14:editId="671DEA09">
                  <wp:extent cx="241300" cy="365125"/>
                  <wp:effectExtent l="0" t="0" r="6350" b="0"/>
                  <wp:docPr id="326649868" name="Picture 326649868" descr="emble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emblem"/>
                          <pic:cNvPicPr>
                            <a:picLocks noChangeAspect="1"/>
                          </pic:cNvPicPr>
                        </pic:nvPicPr>
                        <pic:blipFill>
                          <a:blip r:embed="rId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1300" cy="3651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52" w:type="dxa"/>
            <w:tcBorders>
              <w:right w:val="single" w:sz="4" w:space="0" w:color="0070C0"/>
            </w:tcBorders>
            <w:shd w:val="clear" w:color="auto" w:fill="E8E8E8" w:themeFill="background2"/>
          </w:tcPr>
          <w:p w14:paraId="78E14FD0" w14:textId="338E7A33" w:rsidR="009D7686" w:rsidRPr="0032500A" w:rsidRDefault="009D7686" w:rsidP="007C2EF4">
            <w:pPr>
              <w:pStyle w:val="Default"/>
              <w:jc w:val="center"/>
              <w:rPr>
                <w:rFonts w:asciiTheme="minorHAnsi" w:hAnsiTheme="minorHAnsi"/>
                <w:color w:val="auto"/>
                <w:sz w:val="20"/>
                <w:szCs w:val="20"/>
              </w:rPr>
            </w:pPr>
            <w:r w:rsidRPr="0032500A">
              <w:rPr>
                <w:rFonts w:asciiTheme="minorHAnsi" w:hAnsiTheme="minorHAnsi"/>
                <w:color w:val="auto"/>
                <w:sz w:val="20"/>
                <w:szCs w:val="20"/>
              </w:rPr>
              <w:t>REPUBLIKA E SHQIPËRISË</w:t>
            </w:r>
          </w:p>
        </w:tc>
        <w:tc>
          <w:tcPr>
            <w:tcW w:w="7181" w:type="dxa"/>
            <w:gridSpan w:val="3"/>
            <w:tcBorders>
              <w:left w:val="single" w:sz="4" w:space="0" w:color="0070C0"/>
            </w:tcBorders>
            <w:shd w:val="clear" w:color="auto" w:fill="E8E8E8" w:themeFill="background2"/>
          </w:tcPr>
          <w:p w14:paraId="0172D145" w14:textId="70713FFD" w:rsidR="009D7686" w:rsidRPr="0032500A" w:rsidRDefault="009D7686" w:rsidP="0032500A">
            <w:pPr>
              <w:pStyle w:val="Default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B7CF4">
              <w:rPr>
                <w:rFonts w:asciiTheme="minorHAnsi" w:hAnsiTheme="minorHAnsi"/>
                <w:sz w:val="20"/>
                <w:szCs w:val="20"/>
              </w:rPr>
              <w:t>KËRKESË PËR AUTORIZIM IMPORTI TË ARMËVE TË ZJARRIT</w:t>
            </w:r>
          </w:p>
        </w:tc>
      </w:tr>
      <w:tr w:rsidR="004C7436" w:rsidRPr="0032500A" w14:paraId="065AB04B" w14:textId="77777777" w:rsidTr="009D7686">
        <w:trPr>
          <w:trHeight w:val="415"/>
        </w:trPr>
        <w:tc>
          <w:tcPr>
            <w:tcW w:w="798" w:type="dxa"/>
          </w:tcPr>
          <w:p w14:paraId="7F1FE395" w14:textId="3728010E" w:rsidR="004C7436" w:rsidRPr="0032500A" w:rsidRDefault="004C7436" w:rsidP="004C7436">
            <w:pPr>
              <w:rPr>
                <w:rFonts w:cs="Times New Roman"/>
                <w:sz w:val="20"/>
                <w:szCs w:val="20"/>
              </w:rPr>
            </w:pPr>
            <w:r w:rsidRPr="0032500A">
              <w:rPr>
                <w:rFonts w:cs="Times New Roman"/>
                <w:sz w:val="20"/>
                <w:szCs w:val="20"/>
              </w:rPr>
              <w:t>1a.</w:t>
            </w:r>
          </w:p>
        </w:tc>
        <w:tc>
          <w:tcPr>
            <w:tcW w:w="4920" w:type="dxa"/>
            <w:gridSpan w:val="2"/>
            <w:vMerge w:val="restart"/>
          </w:tcPr>
          <w:p w14:paraId="056ACF15" w14:textId="00C03A37" w:rsidR="004C7436" w:rsidRPr="0032500A" w:rsidRDefault="004C7436" w:rsidP="004C7436">
            <w:pPr>
              <w:rPr>
                <w:rFonts w:cs="Times New Roman"/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1. </w:t>
            </w:r>
            <w:r w:rsidR="00DB7CF4">
              <w:rPr>
                <w:sz w:val="20"/>
                <w:szCs w:val="20"/>
              </w:rPr>
              <w:t>Importuesi</w:t>
            </w:r>
          </w:p>
        </w:tc>
        <w:tc>
          <w:tcPr>
            <w:tcW w:w="2496" w:type="dxa"/>
          </w:tcPr>
          <w:p w14:paraId="6D970728" w14:textId="0D5FC663" w:rsidR="004C7436" w:rsidRPr="0032500A" w:rsidRDefault="004C7436" w:rsidP="004C7436">
            <w:pPr>
              <w:rPr>
                <w:rFonts w:cs="Times New Roman"/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2. Numri i identifikimit </w:t>
            </w:r>
          </w:p>
        </w:tc>
        <w:tc>
          <w:tcPr>
            <w:tcW w:w="2417" w:type="dxa"/>
          </w:tcPr>
          <w:p w14:paraId="4A843651" w14:textId="08601AC7" w:rsidR="0032500A" w:rsidRDefault="004C7436" w:rsidP="004C7436">
            <w:pPr>
              <w:rPr>
                <w:rFonts w:cs="Times New Roman"/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9. </w:t>
            </w:r>
            <w:r w:rsidR="0032500A" w:rsidRPr="0032500A">
              <w:rPr>
                <w:sz w:val="20"/>
                <w:szCs w:val="20"/>
              </w:rPr>
              <w:t xml:space="preserve">Vendet e </w:t>
            </w:r>
            <w:r w:rsidR="00DB7CF4">
              <w:rPr>
                <w:sz w:val="20"/>
                <w:szCs w:val="20"/>
              </w:rPr>
              <w:t>eksportit</w:t>
            </w:r>
            <w:r w:rsidR="0032500A" w:rsidRPr="0032500A">
              <w:rPr>
                <w:sz w:val="20"/>
                <w:szCs w:val="20"/>
              </w:rPr>
              <w:t xml:space="preserve"> dhe numrat e autorizimeve për </w:t>
            </w:r>
            <w:r w:rsidR="00DB7CF4">
              <w:rPr>
                <w:sz w:val="20"/>
                <w:szCs w:val="20"/>
              </w:rPr>
              <w:t>eksport</w:t>
            </w:r>
            <w:r w:rsidR="0032500A" w:rsidRPr="0032500A">
              <w:rPr>
                <w:sz w:val="20"/>
                <w:szCs w:val="20"/>
              </w:rPr>
              <w:t xml:space="preserve"> </w:t>
            </w:r>
          </w:p>
          <w:p w14:paraId="0166C1D9" w14:textId="77777777" w:rsidR="008C32F9" w:rsidRDefault="008C32F9" w:rsidP="004C7436">
            <w:pPr>
              <w:rPr>
                <w:rFonts w:cs="Times New Roman"/>
                <w:sz w:val="20"/>
                <w:szCs w:val="20"/>
              </w:rPr>
            </w:pPr>
          </w:p>
          <w:p w14:paraId="55FA8204" w14:textId="215386DB" w:rsidR="008C32F9" w:rsidRPr="0032500A" w:rsidRDefault="008C32F9" w:rsidP="004C7436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1F4A24" w:rsidRPr="0032500A" w14:paraId="7A85EBB1" w14:textId="77777777" w:rsidTr="009D7686">
        <w:trPr>
          <w:trHeight w:val="422"/>
        </w:trPr>
        <w:tc>
          <w:tcPr>
            <w:tcW w:w="798" w:type="dxa"/>
            <w:vMerge w:val="restart"/>
            <w:textDirection w:val="btLr"/>
          </w:tcPr>
          <w:p w14:paraId="6029E2BE" w14:textId="5D8DC4F9" w:rsidR="001F4A24" w:rsidRPr="0032500A" w:rsidRDefault="001448CA" w:rsidP="003A0A4A">
            <w:pPr>
              <w:ind w:left="113" w:right="113"/>
              <w:jc w:val="center"/>
              <w:rPr>
                <w:rFonts w:cs="Times New Roman"/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>KËRKESË PËR AUTORIZIM</w:t>
            </w:r>
          </w:p>
        </w:tc>
        <w:tc>
          <w:tcPr>
            <w:tcW w:w="4920" w:type="dxa"/>
            <w:gridSpan w:val="2"/>
            <w:vMerge/>
          </w:tcPr>
          <w:p w14:paraId="41EC8763" w14:textId="77777777" w:rsidR="001F4A24" w:rsidRPr="0032500A" w:rsidRDefault="001F4A24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913" w:type="dxa"/>
            <w:gridSpan w:val="2"/>
          </w:tcPr>
          <w:p w14:paraId="719A9060" w14:textId="77777777" w:rsidR="001F4A24" w:rsidRDefault="001F4A24" w:rsidP="004C7436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32500A">
              <w:rPr>
                <w:rFonts w:asciiTheme="minorHAnsi" w:hAnsiTheme="minorHAnsi"/>
                <w:sz w:val="20"/>
                <w:szCs w:val="20"/>
              </w:rPr>
              <w:t xml:space="preserve">5. Marrësi </w:t>
            </w:r>
          </w:p>
          <w:p w14:paraId="100F1542" w14:textId="77777777" w:rsidR="0032500A" w:rsidRDefault="0032500A" w:rsidP="004C7436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14:paraId="23180ADF" w14:textId="77777777" w:rsidR="001F4A24" w:rsidRDefault="001F4A24">
            <w:pPr>
              <w:rPr>
                <w:rFonts w:cs="Times New Roman"/>
                <w:sz w:val="20"/>
                <w:szCs w:val="20"/>
              </w:rPr>
            </w:pPr>
          </w:p>
          <w:p w14:paraId="2C169CB1" w14:textId="77777777" w:rsidR="008C32F9" w:rsidRPr="0032500A" w:rsidRDefault="008C32F9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4C7436" w:rsidRPr="0032500A" w14:paraId="6987D3B3" w14:textId="77777777" w:rsidTr="009D7686">
        <w:trPr>
          <w:trHeight w:val="395"/>
        </w:trPr>
        <w:tc>
          <w:tcPr>
            <w:tcW w:w="798" w:type="dxa"/>
            <w:vMerge/>
          </w:tcPr>
          <w:p w14:paraId="5F731D98" w14:textId="77777777" w:rsidR="004C7436" w:rsidRPr="0032500A" w:rsidRDefault="004C7436" w:rsidP="004C743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920" w:type="dxa"/>
            <w:gridSpan w:val="2"/>
          </w:tcPr>
          <w:p w14:paraId="3976563C" w14:textId="77777777" w:rsidR="004C7436" w:rsidRDefault="004C7436" w:rsidP="004C7436">
            <w:pPr>
              <w:rPr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13.1. Përshkrimi i artikujve </w:t>
            </w:r>
          </w:p>
          <w:p w14:paraId="556E7F7F" w14:textId="77777777" w:rsidR="0032500A" w:rsidRDefault="0032500A" w:rsidP="004C7436">
            <w:pPr>
              <w:rPr>
                <w:rFonts w:cs="Times New Roman"/>
                <w:sz w:val="20"/>
                <w:szCs w:val="20"/>
              </w:rPr>
            </w:pPr>
          </w:p>
          <w:p w14:paraId="5E433512" w14:textId="6B1F98F4" w:rsidR="008C32F9" w:rsidRPr="0032500A" w:rsidRDefault="008C32F9" w:rsidP="004C743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913" w:type="dxa"/>
            <w:gridSpan w:val="2"/>
          </w:tcPr>
          <w:p w14:paraId="6D3D7394" w14:textId="5985E4AB" w:rsidR="004C7436" w:rsidRPr="0032500A" w:rsidRDefault="004C7436" w:rsidP="004C7436">
            <w:pPr>
              <w:rPr>
                <w:rFonts w:cs="Times New Roman"/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14. Kodi i mallit (sipas rastit, me 8 shifra) </w:t>
            </w:r>
          </w:p>
        </w:tc>
      </w:tr>
      <w:tr w:rsidR="004C7436" w:rsidRPr="0032500A" w14:paraId="55F78B61" w14:textId="77777777" w:rsidTr="009D7686">
        <w:trPr>
          <w:trHeight w:val="395"/>
        </w:trPr>
        <w:tc>
          <w:tcPr>
            <w:tcW w:w="798" w:type="dxa"/>
            <w:vMerge/>
          </w:tcPr>
          <w:p w14:paraId="1AD15944" w14:textId="77777777" w:rsidR="004C7436" w:rsidRPr="0032500A" w:rsidRDefault="004C7436" w:rsidP="004C743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920" w:type="dxa"/>
            <w:gridSpan w:val="2"/>
          </w:tcPr>
          <w:p w14:paraId="1D85F065" w14:textId="77777777" w:rsidR="004C7436" w:rsidRDefault="004C7436" w:rsidP="004C7436">
            <w:pPr>
              <w:rPr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13.a. Markim </w:t>
            </w:r>
          </w:p>
          <w:p w14:paraId="3F8D9C92" w14:textId="77777777" w:rsidR="008C32F9" w:rsidRDefault="008C32F9" w:rsidP="004C7436">
            <w:pPr>
              <w:rPr>
                <w:rFonts w:cs="Times New Roman"/>
                <w:sz w:val="20"/>
                <w:szCs w:val="20"/>
              </w:rPr>
            </w:pPr>
          </w:p>
          <w:p w14:paraId="6C5A3402" w14:textId="0693EA37" w:rsidR="0032500A" w:rsidRPr="0032500A" w:rsidRDefault="0032500A" w:rsidP="004C743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496" w:type="dxa"/>
          </w:tcPr>
          <w:p w14:paraId="5B8A144E" w14:textId="738D0151" w:rsidR="004C7436" w:rsidRPr="0032500A" w:rsidRDefault="004C7436" w:rsidP="004C7436">
            <w:pPr>
              <w:rPr>
                <w:rFonts w:cs="Times New Roman"/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15. Monedha dhe vlera </w:t>
            </w:r>
          </w:p>
        </w:tc>
        <w:tc>
          <w:tcPr>
            <w:tcW w:w="2417" w:type="dxa"/>
          </w:tcPr>
          <w:p w14:paraId="5B39DD9C" w14:textId="03786941" w:rsidR="004C7436" w:rsidRPr="0032500A" w:rsidRDefault="004C7436" w:rsidP="004C7436">
            <w:pPr>
              <w:rPr>
                <w:rFonts w:cs="Times New Roman"/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16. Sasia e artikujve </w:t>
            </w:r>
          </w:p>
        </w:tc>
      </w:tr>
      <w:tr w:rsidR="001F4A24" w:rsidRPr="0032500A" w14:paraId="10133A55" w14:textId="77777777" w:rsidTr="009D7686">
        <w:trPr>
          <w:trHeight w:val="395"/>
        </w:trPr>
        <w:tc>
          <w:tcPr>
            <w:tcW w:w="798" w:type="dxa"/>
            <w:vMerge/>
          </w:tcPr>
          <w:p w14:paraId="14AADCAF" w14:textId="77777777" w:rsidR="001F4A24" w:rsidRPr="0032500A" w:rsidRDefault="001F4A24" w:rsidP="004C743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920" w:type="dxa"/>
            <w:gridSpan w:val="2"/>
          </w:tcPr>
          <w:p w14:paraId="7FF1478B" w14:textId="77777777" w:rsidR="001F4A24" w:rsidRDefault="001F4A24" w:rsidP="004C7436">
            <w:pPr>
              <w:rPr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13.2. Përshkrimi i artikujve </w:t>
            </w:r>
          </w:p>
          <w:p w14:paraId="7495997A" w14:textId="77777777" w:rsidR="008C32F9" w:rsidRDefault="008C32F9" w:rsidP="004C7436">
            <w:pPr>
              <w:rPr>
                <w:rFonts w:cs="Times New Roman"/>
                <w:sz w:val="20"/>
                <w:szCs w:val="20"/>
              </w:rPr>
            </w:pPr>
          </w:p>
          <w:p w14:paraId="79E0F43F" w14:textId="24544495" w:rsidR="0032500A" w:rsidRPr="0032500A" w:rsidRDefault="0032500A" w:rsidP="004C743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913" w:type="dxa"/>
            <w:gridSpan w:val="2"/>
          </w:tcPr>
          <w:p w14:paraId="1728B778" w14:textId="0DEE95FC" w:rsidR="001F4A24" w:rsidRPr="0032500A" w:rsidRDefault="001F4A24" w:rsidP="004C7436">
            <w:pPr>
              <w:rPr>
                <w:rFonts w:cs="Times New Roman"/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14. Kodi i mallit (sipas rastit, me 8 shifra) </w:t>
            </w:r>
          </w:p>
        </w:tc>
      </w:tr>
      <w:tr w:rsidR="004C7436" w:rsidRPr="0032500A" w14:paraId="5AE9D65D" w14:textId="77777777" w:rsidTr="009D7686">
        <w:trPr>
          <w:trHeight w:val="415"/>
        </w:trPr>
        <w:tc>
          <w:tcPr>
            <w:tcW w:w="798" w:type="dxa"/>
            <w:vMerge/>
          </w:tcPr>
          <w:p w14:paraId="4CB18A26" w14:textId="77777777" w:rsidR="004C7436" w:rsidRPr="0032500A" w:rsidRDefault="004C7436" w:rsidP="004C743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920" w:type="dxa"/>
            <w:gridSpan w:val="2"/>
          </w:tcPr>
          <w:p w14:paraId="4718B969" w14:textId="57767035" w:rsidR="0032500A" w:rsidRPr="008C32F9" w:rsidRDefault="004C7436" w:rsidP="004C7436">
            <w:pPr>
              <w:rPr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13.a. Markim </w:t>
            </w:r>
          </w:p>
          <w:p w14:paraId="3AE902D3" w14:textId="77777777" w:rsidR="008C32F9" w:rsidRDefault="008C32F9" w:rsidP="004C7436">
            <w:pPr>
              <w:rPr>
                <w:rFonts w:cs="Times New Roman"/>
                <w:sz w:val="20"/>
                <w:szCs w:val="20"/>
              </w:rPr>
            </w:pPr>
          </w:p>
          <w:p w14:paraId="520DA148" w14:textId="1BD76248" w:rsidR="0032500A" w:rsidRPr="0032500A" w:rsidRDefault="0032500A" w:rsidP="004C743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496" w:type="dxa"/>
          </w:tcPr>
          <w:p w14:paraId="6FF119F3" w14:textId="30E215E9" w:rsidR="004C7436" w:rsidRPr="0032500A" w:rsidRDefault="004C7436" w:rsidP="004C7436">
            <w:pPr>
              <w:rPr>
                <w:rFonts w:cs="Times New Roman"/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15. Monedha dhe vlera </w:t>
            </w:r>
          </w:p>
        </w:tc>
        <w:tc>
          <w:tcPr>
            <w:tcW w:w="2417" w:type="dxa"/>
          </w:tcPr>
          <w:p w14:paraId="0F7D7478" w14:textId="6C6F567F" w:rsidR="004C7436" w:rsidRPr="0032500A" w:rsidRDefault="004C7436" w:rsidP="004C7436">
            <w:pPr>
              <w:rPr>
                <w:rFonts w:cs="Times New Roman"/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16. Sasia e artikujve </w:t>
            </w:r>
          </w:p>
        </w:tc>
      </w:tr>
      <w:tr w:rsidR="001F4A24" w:rsidRPr="0032500A" w14:paraId="38A5148E" w14:textId="77777777" w:rsidTr="009D7686">
        <w:trPr>
          <w:trHeight w:val="395"/>
        </w:trPr>
        <w:tc>
          <w:tcPr>
            <w:tcW w:w="798" w:type="dxa"/>
            <w:vMerge/>
          </w:tcPr>
          <w:p w14:paraId="57D1A585" w14:textId="77777777" w:rsidR="001F4A24" w:rsidRPr="0032500A" w:rsidRDefault="001F4A24" w:rsidP="004C743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920" w:type="dxa"/>
            <w:gridSpan w:val="2"/>
          </w:tcPr>
          <w:p w14:paraId="79F87E43" w14:textId="75BB891A" w:rsidR="0032500A" w:rsidRPr="008C32F9" w:rsidRDefault="001F4A24" w:rsidP="004C7436">
            <w:pPr>
              <w:rPr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13.3. Përshkrimi i artikujve </w:t>
            </w:r>
          </w:p>
          <w:p w14:paraId="5B24AAB1" w14:textId="77777777" w:rsidR="0032500A" w:rsidRDefault="0032500A" w:rsidP="004C7436">
            <w:pPr>
              <w:rPr>
                <w:rFonts w:cs="Times New Roman"/>
                <w:sz w:val="20"/>
                <w:szCs w:val="20"/>
              </w:rPr>
            </w:pPr>
          </w:p>
          <w:p w14:paraId="20C7C333" w14:textId="1CB32033" w:rsidR="008C32F9" w:rsidRPr="0032500A" w:rsidRDefault="008C32F9" w:rsidP="004C743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913" w:type="dxa"/>
            <w:gridSpan w:val="2"/>
          </w:tcPr>
          <w:p w14:paraId="2C0AE2A1" w14:textId="52BF63A2" w:rsidR="001F4A24" w:rsidRPr="0032500A" w:rsidRDefault="001F4A24" w:rsidP="004C7436">
            <w:pPr>
              <w:rPr>
                <w:rFonts w:cs="Times New Roman"/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14. Kodi i mallit (sipas rastit, me 8 shifra) </w:t>
            </w:r>
          </w:p>
        </w:tc>
      </w:tr>
      <w:tr w:rsidR="004C7436" w:rsidRPr="0032500A" w14:paraId="07683F7E" w14:textId="77777777" w:rsidTr="009D7686">
        <w:trPr>
          <w:trHeight w:val="395"/>
        </w:trPr>
        <w:tc>
          <w:tcPr>
            <w:tcW w:w="798" w:type="dxa"/>
            <w:vMerge/>
          </w:tcPr>
          <w:p w14:paraId="30124BCD" w14:textId="77777777" w:rsidR="004C7436" w:rsidRPr="0032500A" w:rsidRDefault="004C7436" w:rsidP="004C743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920" w:type="dxa"/>
            <w:gridSpan w:val="2"/>
          </w:tcPr>
          <w:p w14:paraId="57793C79" w14:textId="3687A135" w:rsidR="0032500A" w:rsidRPr="008C32F9" w:rsidRDefault="004C7436" w:rsidP="004C7436">
            <w:pPr>
              <w:rPr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13.a. Markim </w:t>
            </w:r>
          </w:p>
          <w:p w14:paraId="4A4A1576" w14:textId="77777777" w:rsidR="008C32F9" w:rsidRDefault="008C32F9" w:rsidP="004C7436">
            <w:pPr>
              <w:rPr>
                <w:rFonts w:cs="Times New Roman"/>
                <w:sz w:val="20"/>
                <w:szCs w:val="20"/>
              </w:rPr>
            </w:pPr>
          </w:p>
          <w:p w14:paraId="48F2C480" w14:textId="74CEB584" w:rsidR="0032500A" w:rsidRPr="0032500A" w:rsidRDefault="0032500A" w:rsidP="004C743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496" w:type="dxa"/>
          </w:tcPr>
          <w:p w14:paraId="246931DA" w14:textId="391688B5" w:rsidR="004C7436" w:rsidRPr="0032500A" w:rsidRDefault="004C7436" w:rsidP="004C7436">
            <w:pPr>
              <w:rPr>
                <w:rFonts w:cs="Times New Roman"/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15. Monedha dhe vlera </w:t>
            </w:r>
          </w:p>
        </w:tc>
        <w:tc>
          <w:tcPr>
            <w:tcW w:w="2417" w:type="dxa"/>
          </w:tcPr>
          <w:p w14:paraId="72AA3961" w14:textId="3087560E" w:rsidR="004C7436" w:rsidRPr="0032500A" w:rsidRDefault="004C7436" w:rsidP="004C7436">
            <w:pPr>
              <w:rPr>
                <w:rFonts w:cs="Times New Roman"/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16. Sasia e artikujve </w:t>
            </w:r>
          </w:p>
        </w:tc>
      </w:tr>
      <w:tr w:rsidR="001F4A24" w:rsidRPr="0032500A" w14:paraId="347B4136" w14:textId="77777777" w:rsidTr="009D7686">
        <w:trPr>
          <w:trHeight w:val="395"/>
        </w:trPr>
        <w:tc>
          <w:tcPr>
            <w:tcW w:w="798" w:type="dxa"/>
            <w:vMerge/>
          </w:tcPr>
          <w:p w14:paraId="64C21F8C" w14:textId="77777777" w:rsidR="001F4A24" w:rsidRPr="0032500A" w:rsidRDefault="001F4A24" w:rsidP="004C743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920" w:type="dxa"/>
            <w:gridSpan w:val="2"/>
          </w:tcPr>
          <w:p w14:paraId="628EB26B" w14:textId="0C40445A" w:rsidR="0032500A" w:rsidRPr="008C32F9" w:rsidRDefault="001F4A24" w:rsidP="004C7436">
            <w:pPr>
              <w:rPr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13.4. Përshkrimi i artikujve </w:t>
            </w:r>
          </w:p>
          <w:p w14:paraId="2FF52117" w14:textId="77777777" w:rsidR="0032500A" w:rsidRDefault="0032500A" w:rsidP="004C7436">
            <w:pPr>
              <w:rPr>
                <w:rFonts w:cs="Times New Roman"/>
                <w:sz w:val="20"/>
                <w:szCs w:val="20"/>
              </w:rPr>
            </w:pPr>
          </w:p>
          <w:p w14:paraId="0641203E" w14:textId="10174EAE" w:rsidR="008C32F9" w:rsidRPr="0032500A" w:rsidRDefault="008C32F9" w:rsidP="004C743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913" w:type="dxa"/>
            <w:gridSpan w:val="2"/>
          </w:tcPr>
          <w:p w14:paraId="165776F5" w14:textId="3E69AADB" w:rsidR="001F4A24" w:rsidRPr="0032500A" w:rsidRDefault="001F4A24" w:rsidP="004C7436">
            <w:pPr>
              <w:rPr>
                <w:rFonts w:cs="Times New Roman"/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14. Kodi i mallit (sipas rastit, me 8 shifra) </w:t>
            </w:r>
          </w:p>
        </w:tc>
      </w:tr>
      <w:tr w:rsidR="004C7436" w:rsidRPr="0032500A" w14:paraId="0C93091B" w14:textId="77777777" w:rsidTr="009D7686">
        <w:trPr>
          <w:trHeight w:val="395"/>
        </w:trPr>
        <w:tc>
          <w:tcPr>
            <w:tcW w:w="798" w:type="dxa"/>
            <w:vMerge/>
          </w:tcPr>
          <w:p w14:paraId="778194E6" w14:textId="77777777" w:rsidR="004C7436" w:rsidRPr="0032500A" w:rsidRDefault="004C7436" w:rsidP="004C743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920" w:type="dxa"/>
            <w:gridSpan w:val="2"/>
          </w:tcPr>
          <w:p w14:paraId="48EAC52D" w14:textId="77777777" w:rsidR="004C7436" w:rsidRDefault="004C7436" w:rsidP="004C7436">
            <w:pPr>
              <w:rPr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13.a. Markim </w:t>
            </w:r>
          </w:p>
          <w:p w14:paraId="16E02598" w14:textId="77777777" w:rsidR="008C32F9" w:rsidRDefault="008C32F9" w:rsidP="004C7436">
            <w:pPr>
              <w:rPr>
                <w:rFonts w:cs="Times New Roman"/>
                <w:sz w:val="20"/>
                <w:szCs w:val="20"/>
              </w:rPr>
            </w:pPr>
          </w:p>
          <w:p w14:paraId="413A250E" w14:textId="472BCEDA" w:rsidR="0032500A" w:rsidRPr="0032500A" w:rsidRDefault="0032500A" w:rsidP="004C743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496" w:type="dxa"/>
          </w:tcPr>
          <w:p w14:paraId="6EAC5A55" w14:textId="76AB67C5" w:rsidR="004C7436" w:rsidRPr="0032500A" w:rsidRDefault="004C7436" w:rsidP="004C7436">
            <w:pPr>
              <w:rPr>
                <w:rFonts w:cs="Times New Roman"/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15. Monedha dhe vlera </w:t>
            </w:r>
          </w:p>
        </w:tc>
        <w:tc>
          <w:tcPr>
            <w:tcW w:w="2417" w:type="dxa"/>
          </w:tcPr>
          <w:p w14:paraId="65125D52" w14:textId="28B8E3F5" w:rsidR="004C7436" w:rsidRPr="0032500A" w:rsidRDefault="004C7436" w:rsidP="004C7436">
            <w:pPr>
              <w:rPr>
                <w:rFonts w:cs="Times New Roman"/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16. Sasia e artikujve </w:t>
            </w:r>
          </w:p>
        </w:tc>
      </w:tr>
      <w:tr w:rsidR="001F4A24" w:rsidRPr="0032500A" w14:paraId="5F5B9FBB" w14:textId="77777777" w:rsidTr="009D7686">
        <w:trPr>
          <w:trHeight w:val="395"/>
        </w:trPr>
        <w:tc>
          <w:tcPr>
            <w:tcW w:w="798" w:type="dxa"/>
            <w:vMerge/>
          </w:tcPr>
          <w:p w14:paraId="31CE6211" w14:textId="77777777" w:rsidR="001F4A24" w:rsidRPr="0032500A" w:rsidRDefault="001F4A24" w:rsidP="004C743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920" w:type="dxa"/>
            <w:gridSpan w:val="2"/>
          </w:tcPr>
          <w:p w14:paraId="7B0149CB" w14:textId="77777777" w:rsidR="001F4A24" w:rsidRDefault="001F4A24" w:rsidP="004C7436">
            <w:pPr>
              <w:rPr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13.5. Përshkrimi i artikujve </w:t>
            </w:r>
          </w:p>
          <w:p w14:paraId="4A409D22" w14:textId="77777777" w:rsidR="0032500A" w:rsidRDefault="0032500A" w:rsidP="004C7436">
            <w:pPr>
              <w:rPr>
                <w:rFonts w:cs="Times New Roman"/>
                <w:sz w:val="20"/>
                <w:szCs w:val="20"/>
              </w:rPr>
            </w:pPr>
          </w:p>
          <w:p w14:paraId="55950183" w14:textId="28334DAA" w:rsidR="008C32F9" w:rsidRPr="0032500A" w:rsidRDefault="008C32F9" w:rsidP="004C743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913" w:type="dxa"/>
            <w:gridSpan w:val="2"/>
          </w:tcPr>
          <w:p w14:paraId="3D50C9D4" w14:textId="7A8BC430" w:rsidR="001F4A24" w:rsidRPr="0032500A" w:rsidRDefault="001F4A24" w:rsidP="004C7436">
            <w:pPr>
              <w:rPr>
                <w:rFonts w:cs="Times New Roman"/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14. Kodi i mallit (sipas rastit, me 8 shifra) </w:t>
            </w:r>
          </w:p>
        </w:tc>
      </w:tr>
      <w:tr w:rsidR="004C7436" w:rsidRPr="0032500A" w14:paraId="5D691AE5" w14:textId="77777777" w:rsidTr="009D7686">
        <w:trPr>
          <w:trHeight w:val="395"/>
        </w:trPr>
        <w:tc>
          <w:tcPr>
            <w:tcW w:w="798" w:type="dxa"/>
            <w:vMerge/>
          </w:tcPr>
          <w:p w14:paraId="590BC158" w14:textId="77777777" w:rsidR="004C7436" w:rsidRPr="0032500A" w:rsidRDefault="004C7436" w:rsidP="004C743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920" w:type="dxa"/>
            <w:gridSpan w:val="2"/>
          </w:tcPr>
          <w:p w14:paraId="2C4C04D2" w14:textId="188AD8DC" w:rsidR="0032500A" w:rsidRPr="008C32F9" w:rsidRDefault="004C7436" w:rsidP="004C7436">
            <w:pPr>
              <w:rPr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13.a. Markim </w:t>
            </w:r>
          </w:p>
          <w:p w14:paraId="3F8AE891" w14:textId="77777777" w:rsidR="0032500A" w:rsidRDefault="0032500A" w:rsidP="004C7436">
            <w:pPr>
              <w:rPr>
                <w:rFonts w:cs="Times New Roman"/>
                <w:sz w:val="20"/>
                <w:szCs w:val="20"/>
              </w:rPr>
            </w:pPr>
          </w:p>
          <w:p w14:paraId="330522D6" w14:textId="3A94E690" w:rsidR="008C32F9" w:rsidRPr="0032500A" w:rsidRDefault="008C32F9" w:rsidP="004C743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496" w:type="dxa"/>
          </w:tcPr>
          <w:p w14:paraId="67164BB9" w14:textId="7D5DEC0A" w:rsidR="004C7436" w:rsidRPr="0032500A" w:rsidRDefault="004C7436" w:rsidP="004C7436">
            <w:pPr>
              <w:rPr>
                <w:rFonts w:cs="Times New Roman"/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15. Monedha dhe vlera </w:t>
            </w:r>
          </w:p>
        </w:tc>
        <w:tc>
          <w:tcPr>
            <w:tcW w:w="2417" w:type="dxa"/>
          </w:tcPr>
          <w:p w14:paraId="5D63EC32" w14:textId="173531A6" w:rsidR="004C7436" w:rsidRPr="0032500A" w:rsidRDefault="004C7436" w:rsidP="004C7436">
            <w:pPr>
              <w:rPr>
                <w:rFonts w:cs="Times New Roman"/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16. Sasia e artikujve </w:t>
            </w:r>
          </w:p>
        </w:tc>
      </w:tr>
      <w:tr w:rsidR="001F4A24" w:rsidRPr="0032500A" w14:paraId="60C24165" w14:textId="77777777" w:rsidTr="009D7686">
        <w:trPr>
          <w:trHeight w:val="395"/>
        </w:trPr>
        <w:tc>
          <w:tcPr>
            <w:tcW w:w="798" w:type="dxa"/>
            <w:vMerge/>
          </w:tcPr>
          <w:p w14:paraId="2439B024" w14:textId="77777777" w:rsidR="001F4A24" w:rsidRPr="0032500A" w:rsidRDefault="001F4A24" w:rsidP="004C743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920" w:type="dxa"/>
            <w:gridSpan w:val="2"/>
          </w:tcPr>
          <w:p w14:paraId="6D547BB0" w14:textId="77777777" w:rsidR="001F4A24" w:rsidRDefault="001F4A24" w:rsidP="004C7436">
            <w:pPr>
              <w:rPr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13.6. Përshkrimi i artikujve </w:t>
            </w:r>
          </w:p>
          <w:p w14:paraId="20B5F480" w14:textId="77777777" w:rsidR="008C32F9" w:rsidRDefault="008C32F9" w:rsidP="004C7436">
            <w:pPr>
              <w:rPr>
                <w:rFonts w:cs="Times New Roman"/>
                <w:sz w:val="20"/>
                <w:szCs w:val="20"/>
              </w:rPr>
            </w:pPr>
          </w:p>
          <w:p w14:paraId="54270C99" w14:textId="4CA84468" w:rsidR="0032500A" w:rsidRPr="0032500A" w:rsidRDefault="0032500A" w:rsidP="004C743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913" w:type="dxa"/>
            <w:gridSpan w:val="2"/>
          </w:tcPr>
          <w:p w14:paraId="24977077" w14:textId="212BFE22" w:rsidR="001F4A24" w:rsidRPr="0032500A" w:rsidRDefault="001F4A24" w:rsidP="004C7436">
            <w:pPr>
              <w:rPr>
                <w:rFonts w:cs="Times New Roman"/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14. Kodi i mallit (sipas rastit, me 8 shifra) </w:t>
            </w:r>
          </w:p>
        </w:tc>
      </w:tr>
      <w:tr w:rsidR="004C7436" w:rsidRPr="0032500A" w14:paraId="612BC8B8" w14:textId="77777777" w:rsidTr="009D7686">
        <w:trPr>
          <w:trHeight w:val="395"/>
        </w:trPr>
        <w:tc>
          <w:tcPr>
            <w:tcW w:w="798" w:type="dxa"/>
            <w:vMerge/>
          </w:tcPr>
          <w:p w14:paraId="1753BA6D" w14:textId="77777777" w:rsidR="004C7436" w:rsidRPr="0032500A" w:rsidRDefault="004C7436" w:rsidP="004C743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920" w:type="dxa"/>
            <w:gridSpan w:val="2"/>
          </w:tcPr>
          <w:p w14:paraId="02BA2F89" w14:textId="21AE3130" w:rsidR="0032500A" w:rsidRPr="008C32F9" w:rsidRDefault="004C7436" w:rsidP="004C7436">
            <w:pPr>
              <w:rPr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13.a. Markim </w:t>
            </w:r>
          </w:p>
          <w:p w14:paraId="4324A2DC" w14:textId="77777777" w:rsidR="008C32F9" w:rsidRDefault="008C32F9" w:rsidP="004C7436">
            <w:pPr>
              <w:rPr>
                <w:rFonts w:cs="Times New Roman"/>
                <w:sz w:val="20"/>
                <w:szCs w:val="20"/>
              </w:rPr>
            </w:pPr>
          </w:p>
          <w:p w14:paraId="0223AF4F" w14:textId="10110F5C" w:rsidR="0032500A" w:rsidRPr="0032500A" w:rsidRDefault="0032500A" w:rsidP="004C7436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496" w:type="dxa"/>
          </w:tcPr>
          <w:p w14:paraId="2E0916A8" w14:textId="7986FB0F" w:rsidR="004C7436" w:rsidRPr="0032500A" w:rsidRDefault="004C7436" w:rsidP="004C7436">
            <w:pPr>
              <w:rPr>
                <w:rFonts w:cs="Times New Roman"/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15. Monedha dhe vlera </w:t>
            </w:r>
          </w:p>
        </w:tc>
        <w:tc>
          <w:tcPr>
            <w:tcW w:w="2417" w:type="dxa"/>
          </w:tcPr>
          <w:p w14:paraId="2DB70446" w14:textId="4A5A68F5" w:rsidR="004C7436" w:rsidRPr="0032500A" w:rsidRDefault="004C7436" w:rsidP="004C7436">
            <w:pPr>
              <w:rPr>
                <w:rFonts w:cs="Times New Roman"/>
                <w:sz w:val="20"/>
                <w:szCs w:val="20"/>
              </w:rPr>
            </w:pPr>
            <w:r w:rsidRPr="0032500A">
              <w:rPr>
                <w:sz w:val="20"/>
                <w:szCs w:val="20"/>
              </w:rPr>
              <w:t xml:space="preserve">16. Sasia e artikujve </w:t>
            </w:r>
          </w:p>
        </w:tc>
      </w:tr>
    </w:tbl>
    <w:p w14:paraId="0F2994F9" w14:textId="77777777" w:rsidR="00D45031" w:rsidRDefault="00D45031"/>
    <w:sectPr w:rsidR="00D45031" w:rsidSect="00C74D7C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EzNzIzMTE3MDGxNDBX0lEKTi0uzszPAykwrAUAN8ABTCwAAAA="/>
  </w:docVars>
  <w:rsids>
    <w:rsidRoot w:val="00D45031"/>
    <w:rsid w:val="000858B6"/>
    <w:rsid w:val="000E13E1"/>
    <w:rsid w:val="001448CA"/>
    <w:rsid w:val="001F4A24"/>
    <w:rsid w:val="0032500A"/>
    <w:rsid w:val="003A0A4A"/>
    <w:rsid w:val="00445F59"/>
    <w:rsid w:val="00447250"/>
    <w:rsid w:val="00473DED"/>
    <w:rsid w:val="004C7436"/>
    <w:rsid w:val="00557331"/>
    <w:rsid w:val="006362A9"/>
    <w:rsid w:val="006A682E"/>
    <w:rsid w:val="006E1EFB"/>
    <w:rsid w:val="007C2EF4"/>
    <w:rsid w:val="007F2E79"/>
    <w:rsid w:val="008B4561"/>
    <w:rsid w:val="008C32F9"/>
    <w:rsid w:val="009D7686"/>
    <w:rsid w:val="00AD59CF"/>
    <w:rsid w:val="00B7126E"/>
    <w:rsid w:val="00C74D7C"/>
    <w:rsid w:val="00C928AA"/>
    <w:rsid w:val="00D45031"/>
    <w:rsid w:val="00D6505E"/>
    <w:rsid w:val="00DB7CF4"/>
    <w:rsid w:val="00DD5E17"/>
    <w:rsid w:val="00EE29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9D16AE"/>
  <w15:chartTrackingRefBased/>
  <w15:docId w15:val="{ACEB4426-53ED-4663-8E13-1562691998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4503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4503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4503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4503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4503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4503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4503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503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503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4503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4503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4503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45031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45031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4503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4503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4503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4503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4503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4503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4503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4503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4503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4503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4503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4503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4503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4503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45031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4472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44725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0A0BBF-CB87-4129-AF43-BC9F66A303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163</Words>
  <Characters>93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serdi Cenolli</dc:creator>
  <cp:keywords/>
  <dc:description/>
  <cp:lastModifiedBy>Kserdi Cenolli</cp:lastModifiedBy>
  <cp:revision>24</cp:revision>
  <cp:lastPrinted>2026-02-06T08:57:00Z</cp:lastPrinted>
  <dcterms:created xsi:type="dcterms:W3CDTF">2026-02-04T09:47:00Z</dcterms:created>
  <dcterms:modified xsi:type="dcterms:W3CDTF">2026-02-06T08:57:00Z</dcterms:modified>
</cp:coreProperties>
</file>